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C6713" w14:textId="453951C1" w:rsidR="00EB6CA4" w:rsidRDefault="00EB6CA4" w:rsidP="00203828">
      <w:r>
        <w:rPr>
          <w:b/>
        </w:rPr>
        <w:t>DATE:</w:t>
      </w:r>
      <w:r>
        <w:tab/>
      </w:r>
      <w:r w:rsidRPr="00DE41B6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DE41B6">
        <w:instrText xml:space="preserve"> FORMTEXT </w:instrText>
      </w:r>
      <w:r w:rsidRPr="00DE41B6">
        <w:fldChar w:fldCharType="separate"/>
      </w:r>
      <w:r w:rsidRPr="00DE41B6">
        <w:rPr>
          <w:noProof/>
        </w:rPr>
        <w:t> </w:t>
      </w:r>
      <w:r w:rsidRPr="00DE41B6">
        <w:rPr>
          <w:noProof/>
        </w:rPr>
        <w:t> </w:t>
      </w:r>
      <w:r w:rsidRPr="00DE41B6">
        <w:rPr>
          <w:noProof/>
        </w:rPr>
        <w:t> </w:t>
      </w:r>
      <w:r w:rsidRPr="00DE41B6">
        <w:rPr>
          <w:noProof/>
        </w:rPr>
        <w:t> </w:t>
      </w:r>
      <w:r w:rsidRPr="00DE41B6">
        <w:rPr>
          <w:noProof/>
        </w:rPr>
        <w:t> </w:t>
      </w:r>
      <w:r w:rsidRPr="00DE41B6">
        <w:fldChar w:fldCharType="end"/>
      </w:r>
    </w:p>
    <w:p w14:paraId="07065760" w14:textId="21257D7C" w:rsidR="00EB6CA4" w:rsidRDefault="00EB6CA4" w:rsidP="00203828">
      <w:r>
        <w:rPr>
          <w:b/>
        </w:rPr>
        <w:t>TO:</w:t>
      </w:r>
      <w:r>
        <w:tab/>
      </w:r>
      <w:r w:rsidR="00E97494">
        <w:t>HCHS/SOL</w:t>
      </w:r>
      <w:r w:rsidR="00B646E3">
        <w:t xml:space="preserve"> </w:t>
      </w:r>
    </w:p>
    <w:p w14:paraId="622D4269" w14:textId="77777777" w:rsidR="00EB6CA4" w:rsidRDefault="00EB6CA4" w:rsidP="00203828">
      <w:r>
        <w:rPr>
          <w:b/>
        </w:rPr>
        <w:t>FROM:</w:t>
      </w:r>
      <w:r>
        <w:tab/>
      </w:r>
      <w:r w:rsidRPr="00DE41B6">
        <w:fldChar w:fldCharType="begin">
          <w:ffData>
            <w:name w:val=""/>
            <w:enabled/>
            <w:calcOnExit w:val="0"/>
            <w:textInput/>
          </w:ffData>
        </w:fldChar>
      </w:r>
      <w:r w:rsidRPr="00DE41B6">
        <w:instrText xml:space="preserve"> FORMTEXT </w:instrText>
      </w:r>
      <w:r w:rsidRPr="00DE41B6">
        <w:fldChar w:fldCharType="separate"/>
      </w:r>
      <w:r w:rsidRPr="00DE41B6">
        <w:rPr>
          <w:noProof/>
        </w:rPr>
        <w:t> </w:t>
      </w:r>
      <w:r w:rsidRPr="00DE41B6">
        <w:rPr>
          <w:noProof/>
        </w:rPr>
        <w:t> </w:t>
      </w:r>
      <w:r w:rsidRPr="00DE41B6">
        <w:rPr>
          <w:noProof/>
        </w:rPr>
        <w:t> </w:t>
      </w:r>
      <w:r w:rsidRPr="00DE41B6">
        <w:rPr>
          <w:noProof/>
        </w:rPr>
        <w:t> </w:t>
      </w:r>
      <w:r w:rsidRPr="00DE41B6">
        <w:rPr>
          <w:noProof/>
        </w:rPr>
        <w:t> </w:t>
      </w:r>
      <w:r w:rsidRPr="00DE41B6">
        <w:fldChar w:fldCharType="end"/>
      </w:r>
    </w:p>
    <w:p w14:paraId="7D59B1B3" w14:textId="3A381E79" w:rsidR="00EB6CA4" w:rsidRPr="008D228D" w:rsidRDefault="00EB6CA4" w:rsidP="00203828">
      <w:pPr>
        <w:pStyle w:val="Heading1"/>
      </w:pPr>
      <w:r w:rsidRPr="008D228D">
        <w:t>RE:</w:t>
      </w:r>
      <w:r w:rsidRPr="008D228D">
        <w:tab/>
      </w:r>
      <w:r w:rsidR="00911B2C" w:rsidRPr="008D228D">
        <w:t>Consortium</w:t>
      </w:r>
      <w:r w:rsidRPr="008D228D">
        <w:t xml:space="preserve"> Proposal to the HCHS/SOL</w:t>
      </w:r>
    </w:p>
    <w:p w14:paraId="75030E05" w14:textId="3EBCE204" w:rsidR="00F51735" w:rsidRDefault="00F51735" w:rsidP="008D228D">
      <w:r w:rsidRPr="00EB6EDF">
        <w:t xml:space="preserve">Short </w:t>
      </w:r>
      <w:r>
        <w:t>Study</w:t>
      </w:r>
      <w:r w:rsidR="00BD7364">
        <w:t>/Consortium</w:t>
      </w:r>
      <w:r>
        <w:t xml:space="preserve"> </w:t>
      </w:r>
      <w:r w:rsidRPr="00EB6EDF">
        <w:t>Title:</w:t>
      </w:r>
      <w:r>
        <w:t xml:space="preserve">  </w:t>
      </w:r>
      <w:r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DE41B6">
        <w:rPr>
          <w:color w:val="4F81BD" w:themeColor="accent1"/>
        </w:rPr>
        <w:instrText xml:space="preserve"> FORMTEXT </w:instrText>
      </w:r>
      <w:r w:rsidRPr="00DE41B6">
        <w:rPr>
          <w:color w:val="4F81BD" w:themeColor="accent1"/>
        </w:rPr>
      </w:r>
      <w:r w:rsidRPr="00DE41B6">
        <w:rPr>
          <w:color w:val="4F81BD" w:themeColor="accent1"/>
        </w:rPr>
        <w:fldChar w:fldCharType="separate"/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color w:val="4F81BD" w:themeColor="accent1"/>
        </w:rPr>
        <w:fldChar w:fldCharType="end"/>
      </w:r>
      <w:r>
        <w:t xml:space="preserve"> (Please limit to 25 characters)</w:t>
      </w:r>
    </w:p>
    <w:p w14:paraId="0AFE62AF" w14:textId="7CE17972" w:rsidR="00BD7364" w:rsidRDefault="00BD7364" w:rsidP="008D228D">
      <w:r>
        <w:t xml:space="preserve">Name of person </w:t>
      </w:r>
      <w:r w:rsidRPr="008D228D">
        <w:t>submitting</w:t>
      </w:r>
      <w:r>
        <w:t xml:space="preserve"> application:</w:t>
      </w:r>
      <w:r w:rsidR="00B646E3">
        <w:t xml:space="preserve"> </w:t>
      </w:r>
      <w:r w:rsidR="00B646E3" w:rsidRPr="00DE41B6">
        <w:rPr>
          <w:b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 w:rsidRPr="00DE41B6">
        <w:rPr>
          <w:b/>
          <w:color w:val="4F81BD" w:themeColor="accent1"/>
        </w:rPr>
        <w:instrText xml:space="preserve"> FORMTEXT </w:instrText>
      </w:r>
      <w:r w:rsidR="00B646E3" w:rsidRPr="00DE41B6">
        <w:rPr>
          <w:b/>
          <w:color w:val="4F81BD" w:themeColor="accent1"/>
        </w:rPr>
      </w:r>
      <w:r w:rsidR="00B646E3" w:rsidRPr="00DE41B6">
        <w:rPr>
          <w:b/>
          <w:color w:val="4F81BD" w:themeColor="accent1"/>
        </w:rPr>
        <w:fldChar w:fldCharType="separate"/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color w:val="4F81BD" w:themeColor="accent1"/>
        </w:rPr>
        <w:fldChar w:fldCharType="end"/>
      </w:r>
    </w:p>
    <w:p w14:paraId="3EB64C85" w14:textId="33E6BFAB" w:rsidR="00BD7364" w:rsidRDefault="00BD7364" w:rsidP="008D228D">
      <w:r>
        <w:t>Affiliation:</w:t>
      </w:r>
      <w:r w:rsidR="00B646E3">
        <w:t xml:space="preserve"> </w:t>
      </w:r>
      <w:r w:rsidR="00B646E3" w:rsidRPr="00DE41B6"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 w:rsidRPr="00DE41B6">
        <w:instrText xml:space="preserve"> FORMTEXT </w:instrText>
      </w:r>
      <w:r w:rsidR="00B646E3" w:rsidRPr="00DE41B6">
        <w:fldChar w:fldCharType="separate"/>
      </w:r>
      <w:r w:rsidR="00B646E3" w:rsidRPr="00DE41B6">
        <w:rPr>
          <w:noProof/>
        </w:rPr>
        <w:t> </w:t>
      </w:r>
      <w:r w:rsidR="00B646E3" w:rsidRPr="00DE41B6">
        <w:rPr>
          <w:noProof/>
        </w:rPr>
        <w:t> </w:t>
      </w:r>
      <w:r w:rsidR="00B646E3" w:rsidRPr="00DE41B6">
        <w:rPr>
          <w:noProof/>
        </w:rPr>
        <w:t> </w:t>
      </w:r>
      <w:r w:rsidR="00B646E3" w:rsidRPr="00DE41B6">
        <w:rPr>
          <w:noProof/>
        </w:rPr>
        <w:t> </w:t>
      </w:r>
      <w:r w:rsidR="00B646E3" w:rsidRPr="00DE41B6">
        <w:rPr>
          <w:noProof/>
        </w:rPr>
        <w:t> </w:t>
      </w:r>
      <w:r w:rsidR="00B646E3" w:rsidRPr="00DE41B6">
        <w:fldChar w:fldCharType="end"/>
      </w:r>
    </w:p>
    <w:p w14:paraId="5E27DA07" w14:textId="3653CAAE" w:rsidR="00BD7364" w:rsidRDefault="00BD7364" w:rsidP="008D228D">
      <w:r>
        <w:t xml:space="preserve">Email: </w:t>
      </w:r>
      <w:r w:rsidR="00B646E3" w:rsidRPr="00DE41B6"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 w:rsidRPr="00DE41B6">
        <w:instrText xml:space="preserve"> FORMTEXT </w:instrText>
      </w:r>
      <w:r w:rsidR="00B646E3" w:rsidRPr="00DE41B6">
        <w:fldChar w:fldCharType="separate"/>
      </w:r>
      <w:r w:rsidR="00B646E3" w:rsidRPr="00DE41B6">
        <w:rPr>
          <w:noProof/>
        </w:rPr>
        <w:t> </w:t>
      </w:r>
      <w:r w:rsidR="00B646E3" w:rsidRPr="00DE41B6">
        <w:rPr>
          <w:noProof/>
        </w:rPr>
        <w:t> </w:t>
      </w:r>
      <w:r w:rsidR="00B646E3" w:rsidRPr="00DE41B6">
        <w:rPr>
          <w:noProof/>
        </w:rPr>
        <w:t> </w:t>
      </w:r>
      <w:r w:rsidR="00B646E3" w:rsidRPr="00DE41B6">
        <w:rPr>
          <w:noProof/>
        </w:rPr>
        <w:t> </w:t>
      </w:r>
      <w:r w:rsidR="00B646E3" w:rsidRPr="00DE41B6">
        <w:rPr>
          <w:noProof/>
        </w:rPr>
        <w:t> </w:t>
      </w:r>
      <w:r w:rsidR="00B646E3" w:rsidRPr="00DE41B6">
        <w:fldChar w:fldCharType="end"/>
      </w:r>
    </w:p>
    <w:p w14:paraId="5873D0F5" w14:textId="4F1E4609" w:rsidR="00025391" w:rsidRDefault="00025391" w:rsidP="008D228D">
      <w:r>
        <w:t xml:space="preserve">The HCHS/SOL consortium liaison sponsoring this application is/are: </w:t>
      </w:r>
      <w:r w:rsidR="00B60017" w:rsidRPr="00DE41B6">
        <w:rPr>
          <w:b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B60017" w:rsidRPr="00DE41B6">
        <w:rPr>
          <w:bCs/>
          <w:color w:val="4F81BD" w:themeColor="accent1"/>
        </w:rPr>
        <w:instrText xml:space="preserve"> FORMTEXT </w:instrText>
      </w:r>
      <w:r w:rsidR="00B60017" w:rsidRPr="00DE41B6">
        <w:rPr>
          <w:bCs/>
          <w:color w:val="4F81BD" w:themeColor="accent1"/>
        </w:rPr>
      </w:r>
      <w:r w:rsidR="00B60017" w:rsidRPr="00DE41B6">
        <w:rPr>
          <w:bCs/>
          <w:color w:val="4F81BD" w:themeColor="accent1"/>
        </w:rPr>
        <w:fldChar w:fldCharType="separate"/>
      </w:r>
      <w:r w:rsidR="00B60017" w:rsidRPr="00DE41B6">
        <w:rPr>
          <w:noProof/>
          <w:color w:val="4F81BD" w:themeColor="accent1"/>
        </w:rPr>
        <w:t> </w:t>
      </w:r>
      <w:r w:rsidR="00B60017" w:rsidRPr="00DE41B6">
        <w:rPr>
          <w:noProof/>
          <w:color w:val="4F81BD" w:themeColor="accent1"/>
        </w:rPr>
        <w:t> </w:t>
      </w:r>
      <w:r w:rsidR="00B60017" w:rsidRPr="00DE41B6">
        <w:rPr>
          <w:noProof/>
          <w:color w:val="4F81BD" w:themeColor="accent1"/>
        </w:rPr>
        <w:t> </w:t>
      </w:r>
      <w:r w:rsidR="00B60017" w:rsidRPr="00DE41B6">
        <w:rPr>
          <w:noProof/>
          <w:color w:val="4F81BD" w:themeColor="accent1"/>
        </w:rPr>
        <w:t> </w:t>
      </w:r>
      <w:r w:rsidR="00B60017" w:rsidRPr="00DE41B6">
        <w:rPr>
          <w:noProof/>
          <w:color w:val="4F81BD" w:themeColor="accent1"/>
        </w:rPr>
        <w:t> </w:t>
      </w:r>
      <w:r w:rsidR="00B60017" w:rsidRPr="00DE41B6">
        <w:rPr>
          <w:bCs/>
          <w:color w:val="4F81BD" w:themeColor="accent1"/>
        </w:rPr>
        <w:fldChar w:fldCharType="end"/>
      </w:r>
    </w:p>
    <w:p w14:paraId="23EB9ACD" w14:textId="79D41698" w:rsidR="00BD7364" w:rsidRPr="00FE7005" w:rsidRDefault="00BD7364" w:rsidP="008D228D">
      <w:r w:rsidRPr="00FE7005">
        <w:t xml:space="preserve">Brief synopsis of consortium (should not exceed 100 words): </w:t>
      </w:r>
      <w:r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DE41B6">
        <w:rPr>
          <w:color w:val="4F81BD" w:themeColor="accent1"/>
        </w:rPr>
        <w:instrText xml:space="preserve"> FORMTEXT </w:instrText>
      </w:r>
      <w:r w:rsidRPr="00DE41B6">
        <w:rPr>
          <w:color w:val="4F81BD" w:themeColor="accent1"/>
        </w:rPr>
      </w:r>
      <w:r w:rsidRPr="00DE41B6">
        <w:rPr>
          <w:color w:val="4F81BD" w:themeColor="accent1"/>
        </w:rPr>
        <w:fldChar w:fldCharType="separate"/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color w:val="4F81BD" w:themeColor="accent1"/>
        </w:rPr>
        <w:fldChar w:fldCharType="end"/>
      </w:r>
    </w:p>
    <w:p w14:paraId="1D088050" w14:textId="5EB2E68B" w:rsidR="00FE7005" w:rsidRPr="00FE7005" w:rsidRDefault="00FE7005" w:rsidP="008D228D">
      <w:r>
        <w:t xml:space="preserve">Rationale for </w:t>
      </w:r>
      <w:r w:rsidR="00AE6FAC">
        <w:t>HCHS/</w:t>
      </w:r>
      <w:r>
        <w:t xml:space="preserve">SOL involvement in this consortium project </w:t>
      </w:r>
      <w:r w:rsidRPr="00FE7005">
        <w:t xml:space="preserve">(should not exceed 100 words): </w:t>
      </w:r>
      <w:r w:rsidR="00AE0654"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AE0654" w:rsidRPr="00DE41B6">
        <w:rPr>
          <w:color w:val="4F81BD" w:themeColor="accent1"/>
        </w:rPr>
        <w:instrText xml:space="preserve"> FORMTEXT </w:instrText>
      </w:r>
      <w:r w:rsidR="00AE0654" w:rsidRPr="00DE41B6">
        <w:rPr>
          <w:color w:val="4F81BD" w:themeColor="accent1"/>
        </w:rPr>
      </w:r>
      <w:r w:rsidR="00AE0654" w:rsidRPr="00DE41B6">
        <w:rPr>
          <w:color w:val="4F81BD" w:themeColor="accent1"/>
        </w:rPr>
        <w:fldChar w:fldCharType="separate"/>
      </w:r>
      <w:r w:rsidR="00AE0654" w:rsidRPr="00DE41B6">
        <w:rPr>
          <w:noProof/>
          <w:color w:val="4F81BD" w:themeColor="accent1"/>
        </w:rPr>
        <w:t> </w:t>
      </w:r>
      <w:r w:rsidR="00AE0654" w:rsidRPr="00DE41B6">
        <w:rPr>
          <w:noProof/>
          <w:color w:val="4F81BD" w:themeColor="accent1"/>
        </w:rPr>
        <w:t> </w:t>
      </w:r>
      <w:r w:rsidR="00AE0654" w:rsidRPr="00DE41B6">
        <w:rPr>
          <w:noProof/>
          <w:color w:val="4F81BD" w:themeColor="accent1"/>
        </w:rPr>
        <w:t> </w:t>
      </w:r>
      <w:r w:rsidR="00AE0654" w:rsidRPr="00DE41B6">
        <w:rPr>
          <w:noProof/>
          <w:color w:val="4F81BD" w:themeColor="accent1"/>
        </w:rPr>
        <w:t> </w:t>
      </w:r>
      <w:r w:rsidR="00AE0654" w:rsidRPr="00DE41B6">
        <w:rPr>
          <w:noProof/>
          <w:color w:val="4F81BD" w:themeColor="accent1"/>
        </w:rPr>
        <w:t> </w:t>
      </w:r>
      <w:r w:rsidR="00AE0654" w:rsidRPr="00DE41B6">
        <w:rPr>
          <w:color w:val="4F81BD" w:themeColor="accent1"/>
        </w:rPr>
        <w:fldChar w:fldCharType="end"/>
      </w:r>
      <w:bookmarkStart w:id="0" w:name="_GoBack"/>
      <w:bookmarkEnd w:id="0"/>
    </w:p>
    <w:p w14:paraId="6A2F3076" w14:textId="20292C26" w:rsidR="00FE7005" w:rsidRPr="00FE7005" w:rsidRDefault="00FE7005" w:rsidP="008D228D">
      <w:r w:rsidRPr="00FE7005">
        <w:t>1) Consortium leadership [leave blank if you don’t know]:</w:t>
      </w: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99"/>
        <w:gridCol w:w="2477"/>
        <w:gridCol w:w="2482"/>
        <w:gridCol w:w="2479"/>
      </w:tblGrid>
      <w:tr w:rsidR="00FE7005" w:rsidRPr="00FE7005" w14:paraId="1216F9DC" w14:textId="77777777" w:rsidTr="00203828">
        <w:trPr>
          <w:trHeight w:hRule="exact" w:val="397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630FEF" w14:textId="77777777" w:rsidR="00FE7005" w:rsidRPr="00DE41B6" w:rsidRDefault="00FE7005" w:rsidP="00203828"/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06672157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</w:rPr>
              <w:t>Pri</w:t>
            </w:r>
            <w:r w:rsidRPr="00DE41B6">
              <w:rPr>
                <w:rFonts w:eastAsia="Calibri"/>
                <w:spacing w:val="1"/>
              </w:rPr>
              <w:t>n</w:t>
            </w:r>
            <w:r w:rsidRPr="00DE41B6">
              <w:rPr>
                <w:rFonts w:eastAsia="Calibri"/>
              </w:rPr>
              <w:t>ci</w:t>
            </w:r>
            <w:r w:rsidRPr="00DE41B6">
              <w:rPr>
                <w:rFonts w:eastAsia="Calibri"/>
                <w:spacing w:val="1"/>
              </w:rPr>
              <w:t>pa</w:t>
            </w:r>
            <w:r w:rsidRPr="00DE41B6">
              <w:rPr>
                <w:rFonts w:eastAsia="Calibri"/>
              </w:rPr>
              <w:t>l</w:t>
            </w:r>
            <w:r w:rsidRPr="00DE41B6">
              <w:rPr>
                <w:rFonts w:eastAsia="Calibri"/>
                <w:spacing w:val="-7"/>
              </w:rPr>
              <w:t xml:space="preserve"> </w:t>
            </w:r>
            <w:r w:rsidRPr="00DE41B6">
              <w:rPr>
                <w:rFonts w:eastAsia="Calibri"/>
              </w:rPr>
              <w:t>I</w:t>
            </w:r>
            <w:r w:rsidRPr="00DE41B6">
              <w:rPr>
                <w:rFonts w:eastAsia="Calibri"/>
                <w:spacing w:val="1"/>
              </w:rPr>
              <w:t>n</w:t>
            </w:r>
            <w:r w:rsidRPr="00DE41B6">
              <w:rPr>
                <w:rFonts w:eastAsia="Calibri"/>
                <w:spacing w:val="-1"/>
              </w:rPr>
              <w:t>v</w:t>
            </w:r>
            <w:r w:rsidRPr="00DE41B6">
              <w:rPr>
                <w:rFonts w:eastAsia="Calibri"/>
                <w:spacing w:val="2"/>
              </w:rPr>
              <w:t>e</w:t>
            </w:r>
            <w:r w:rsidRPr="00DE41B6">
              <w:rPr>
                <w:rFonts w:eastAsia="Calibri"/>
                <w:spacing w:val="-1"/>
              </w:rPr>
              <w:t>s</w:t>
            </w:r>
            <w:r w:rsidRPr="00DE41B6">
              <w:rPr>
                <w:rFonts w:eastAsia="Calibri"/>
              </w:rPr>
              <w:t>tig</w:t>
            </w:r>
            <w:r w:rsidRPr="00DE41B6">
              <w:rPr>
                <w:rFonts w:eastAsia="Calibri"/>
                <w:spacing w:val="1"/>
              </w:rPr>
              <w:t>a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</w:rPr>
              <w:t>r</w:t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3D76AE18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  <w:spacing w:val="-1"/>
              </w:rPr>
              <w:t>C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  <w:spacing w:val="-1"/>
              </w:rPr>
              <w:t>-</w:t>
            </w:r>
            <w:r w:rsidRPr="00DE41B6">
              <w:rPr>
                <w:rFonts w:eastAsia="Calibri"/>
              </w:rPr>
              <w:t>I</w:t>
            </w:r>
            <w:r w:rsidRPr="00DE41B6">
              <w:rPr>
                <w:rFonts w:eastAsia="Calibri"/>
                <w:spacing w:val="1"/>
              </w:rPr>
              <w:t>nv</w:t>
            </w:r>
            <w:r w:rsidRPr="00DE41B6">
              <w:rPr>
                <w:rFonts w:eastAsia="Calibri"/>
                <w:spacing w:val="-1"/>
              </w:rPr>
              <w:t>es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2"/>
              </w:rPr>
              <w:t>i</w:t>
            </w:r>
            <w:r w:rsidRPr="00DE41B6">
              <w:rPr>
                <w:rFonts w:eastAsia="Calibri"/>
              </w:rPr>
              <w:t>g</w:t>
            </w:r>
            <w:r w:rsidRPr="00DE41B6">
              <w:rPr>
                <w:rFonts w:eastAsia="Calibri"/>
                <w:spacing w:val="1"/>
              </w:rPr>
              <w:t>a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</w:rPr>
              <w:t>r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0D019DFF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  <w:spacing w:val="-1"/>
              </w:rPr>
              <w:t>C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  <w:spacing w:val="-1"/>
              </w:rPr>
              <w:t>-</w:t>
            </w:r>
            <w:r w:rsidRPr="00DE41B6">
              <w:rPr>
                <w:rFonts w:eastAsia="Calibri"/>
              </w:rPr>
              <w:t>I</w:t>
            </w:r>
            <w:r w:rsidRPr="00DE41B6">
              <w:rPr>
                <w:rFonts w:eastAsia="Calibri"/>
                <w:spacing w:val="1"/>
              </w:rPr>
              <w:t>nv</w:t>
            </w:r>
            <w:r w:rsidRPr="00DE41B6">
              <w:rPr>
                <w:rFonts w:eastAsia="Calibri"/>
                <w:spacing w:val="-1"/>
              </w:rPr>
              <w:t>es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2"/>
              </w:rPr>
              <w:t>i</w:t>
            </w:r>
            <w:r w:rsidRPr="00DE41B6">
              <w:rPr>
                <w:rFonts w:eastAsia="Calibri"/>
              </w:rPr>
              <w:t>g</w:t>
            </w:r>
            <w:r w:rsidRPr="00DE41B6">
              <w:rPr>
                <w:rFonts w:eastAsia="Calibri"/>
                <w:spacing w:val="1"/>
              </w:rPr>
              <w:t>a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</w:rPr>
              <w:t>r</w:t>
            </w:r>
          </w:p>
        </w:tc>
      </w:tr>
      <w:tr w:rsidR="00FE7005" w:rsidRPr="00FE7005" w14:paraId="05CDD870" w14:textId="77777777" w:rsidTr="00203828">
        <w:trPr>
          <w:trHeight w:hRule="exact" w:val="352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67C2592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</w:rPr>
              <w:t>Na</w:t>
            </w:r>
            <w:r w:rsidRPr="00DE41B6">
              <w:rPr>
                <w:rFonts w:eastAsia="Calibri"/>
                <w:spacing w:val="-1"/>
              </w:rPr>
              <w:t>m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A11CE" w14:textId="77777777" w:rsidR="00FE7005" w:rsidRPr="00DE41B6" w:rsidRDefault="00FE7005" w:rsidP="00203828">
            <w:pPr>
              <w:rPr>
                <w:rFonts w:eastAsiaTheme="minorHAnsi"/>
              </w:rPr>
            </w:pPr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D56B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D2B96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</w:tr>
      <w:tr w:rsidR="00FE7005" w:rsidRPr="00FE7005" w14:paraId="6D16EA49" w14:textId="77777777" w:rsidTr="00203828">
        <w:trPr>
          <w:trHeight w:hRule="exact" w:val="370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4F4E3FB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  <w:spacing w:val="1"/>
              </w:rPr>
              <w:t>E</w:t>
            </w:r>
            <w:r w:rsidRPr="00DE41B6">
              <w:rPr>
                <w:rFonts w:eastAsia="Calibri"/>
                <w:spacing w:val="-1"/>
              </w:rPr>
              <w:t>m</w:t>
            </w:r>
            <w:r w:rsidRPr="00DE41B6">
              <w:rPr>
                <w:rFonts w:eastAsia="Calibri"/>
                <w:spacing w:val="1"/>
              </w:rPr>
              <w:t>a</w:t>
            </w:r>
            <w:r w:rsidRPr="00DE41B6">
              <w:rPr>
                <w:rFonts w:eastAsia="Calibri"/>
              </w:rPr>
              <w:t>il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ADCDE" w14:textId="77777777" w:rsidR="00FE7005" w:rsidRPr="00DE41B6" w:rsidRDefault="00FE7005" w:rsidP="00203828">
            <w:pPr>
              <w:rPr>
                <w:rFonts w:eastAsiaTheme="minorHAnsi"/>
              </w:rPr>
            </w:pPr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7EB78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1249F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</w:tr>
      <w:tr w:rsidR="00FE7005" w:rsidRPr="00FE7005" w14:paraId="63BC31B6" w14:textId="77777777" w:rsidTr="00203828">
        <w:trPr>
          <w:trHeight w:hRule="exact" w:val="349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326DC8C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</w:rPr>
              <w:t>P</w:t>
            </w:r>
            <w:r w:rsidRPr="00DE41B6">
              <w:rPr>
                <w:rFonts w:eastAsia="Calibri"/>
                <w:spacing w:val="1"/>
              </w:rPr>
              <w:t>h</w:t>
            </w:r>
            <w:r w:rsidRPr="00DE41B6">
              <w:rPr>
                <w:rFonts w:eastAsia="Calibri"/>
              </w:rPr>
              <w:t>o</w:t>
            </w:r>
            <w:r w:rsidRPr="00DE41B6">
              <w:rPr>
                <w:rFonts w:eastAsia="Calibri"/>
                <w:spacing w:val="1"/>
              </w:rPr>
              <w:t>n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E79B3C" w14:textId="77777777" w:rsidR="00FE7005" w:rsidRPr="00DE41B6" w:rsidRDefault="00FE7005" w:rsidP="00203828">
            <w:pPr>
              <w:rPr>
                <w:rFonts w:eastAsiaTheme="minorHAnsi"/>
              </w:rPr>
            </w:pPr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B255C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2F16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</w:tr>
      <w:tr w:rsidR="00FE7005" w:rsidRPr="00FE7005" w14:paraId="442C2A16" w14:textId="77777777" w:rsidTr="00203828">
        <w:trPr>
          <w:trHeight w:hRule="exact" w:val="370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5CC0156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</w:rPr>
              <w:t>I</w:t>
            </w:r>
            <w:r w:rsidRPr="00DE41B6">
              <w:rPr>
                <w:rFonts w:eastAsia="Calibri"/>
                <w:spacing w:val="1"/>
              </w:rPr>
              <w:t>n</w:t>
            </w:r>
            <w:r w:rsidRPr="00DE41B6">
              <w:rPr>
                <w:rFonts w:eastAsia="Calibri"/>
                <w:spacing w:val="-1"/>
              </w:rPr>
              <w:t>s</w:t>
            </w:r>
            <w:r w:rsidRPr="00DE41B6">
              <w:rPr>
                <w:rFonts w:eastAsia="Calibri"/>
              </w:rPr>
              <w:t>tit</w:t>
            </w:r>
            <w:r w:rsidRPr="00DE41B6">
              <w:rPr>
                <w:rFonts w:eastAsia="Calibri"/>
                <w:spacing w:val="1"/>
              </w:rPr>
              <w:t>u</w:t>
            </w:r>
            <w:r w:rsidRPr="00DE41B6">
              <w:rPr>
                <w:rFonts w:eastAsia="Calibri"/>
              </w:rPr>
              <w:t>ti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</w:rPr>
              <w:t>n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C2180" w14:textId="77777777" w:rsidR="00FE7005" w:rsidRPr="00DE41B6" w:rsidRDefault="00FE7005" w:rsidP="00203828">
            <w:pPr>
              <w:rPr>
                <w:rFonts w:eastAsiaTheme="minorHAnsi"/>
              </w:rPr>
            </w:pPr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DFC7F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C7B8A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</w:tr>
    </w:tbl>
    <w:p w14:paraId="6D57565F" w14:textId="77777777" w:rsidR="00FE7005" w:rsidRPr="00FE7005" w:rsidRDefault="00FE7005" w:rsidP="008D228D"/>
    <w:p w14:paraId="4A99662F" w14:textId="0FEF7B35" w:rsidR="00FE7005" w:rsidRPr="00FE7005" w:rsidRDefault="00FE7005" w:rsidP="008D228D">
      <w:r w:rsidRPr="00FE7005">
        <w:t xml:space="preserve">2) Other Cohorts/Institutions in the Consortium (indicate if agreed or pending): </w:t>
      </w:r>
      <w:r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DE41B6">
        <w:rPr>
          <w:color w:val="4F81BD" w:themeColor="accent1"/>
        </w:rPr>
        <w:instrText xml:space="preserve"> FORMTEXT </w:instrText>
      </w:r>
      <w:r w:rsidRPr="00DE41B6">
        <w:rPr>
          <w:color w:val="4F81BD" w:themeColor="accent1"/>
        </w:rPr>
      </w:r>
      <w:r w:rsidRPr="00DE41B6">
        <w:rPr>
          <w:color w:val="4F81BD" w:themeColor="accent1"/>
        </w:rPr>
        <w:fldChar w:fldCharType="separate"/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color w:val="4F81BD" w:themeColor="accent1"/>
        </w:rPr>
        <w:fldChar w:fldCharType="end"/>
      </w:r>
    </w:p>
    <w:p w14:paraId="79F1F3A9" w14:textId="07D6196D" w:rsidR="00FE7005" w:rsidRPr="00FE7005" w:rsidRDefault="00FE7005" w:rsidP="008D228D">
      <w:r w:rsidRPr="00FE7005">
        <w:t>3) Consortium Data Coordinating Center (DCC):</w:t>
      </w:r>
      <w:r w:rsidRPr="00FE7005">
        <w:rPr>
          <w:sz w:val="20"/>
          <w:szCs w:val="20"/>
        </w:rPr>
        <w:t xml:space="preserve"> </w:t>
      </w:r>
      <w:r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DE41B6">
        <w:rPr>
          <w:color w:val="4F81BD" w:themeColor="accent1"/>
        </w:rPr>
        <w:instrText xml:space="preserve"> FORMTEXT </w:instrText>
      </w:r>
      <w:r w:rsidRPr="00DE41B6">
        <w:rPr>
          <w:color w:val="4F81BD" w:themeColor="accent1"/>
        </w:rPr>
      </w:r>
      <w:r w:rsidRPr="00DE41B6">
        <w:rPr>
          <w:color w:val="4F81BD" w:themeColor="accent1"/>
        </w:rPr>
        <w:fldChar w:fldCharType="separate"/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color w:val="4F81BD" w:themeColor="accent1"/>
        </w:rPr>
        <w:fldChar w:fldCharType="end"/>
      </w:r>
    </w:p>
    <w:p w14:paraId="333375E1" w14:textId="77777777" w:rsidR="00DE41B6" w:rsidRDefault="00025391" w:rsidP="008D228D">
      <w:pPr>
        <w:rPr>
          <w:bCs/>
        </w:rPr>
      </w:pPr>
      <w:r>
        <w:rPr>
          <w:bCs/>
        </w:rPr>
        <w:t>4</w:t>
      </w:r>
      <w:r w:rsidR="00FE7005" w:rsidRPr="00FE7005">
        <w:rPr>
          <w:bCs/>
        </w:rPr>
        <w:t xml:space="preserve">) The </w:t>
      </w:r>
      <w:r>
        <w:rPr>
          <w:bCs/>
        </w:rPr>
        <w:t xml:space="preserve">existing </w:t>
      </w:r>
      <w:r w:rsidR="00FE7005" w:rsidRPr="00FE7005">
        <w:rPr>
          <w:bCs/>
        </w:rPr>
        <w:t xml:space="preserve">data required is </w:t>
      </w:r>
      <w:r w:rsidR="00FE7005" w:rsidRPr="00203828">
        <w:rPr>
          <w:b/>
          <w:bCs/>
        </w:rPr>
        <w:fldChar w:fldCharType="begin">
          <w:ffData>
            <w:name w:val=""/>
            <w:enabled/>
            <w:calcOnExit w:val="0"/>
            <w:textInput>
              <w:default w:val="[individual/summary/individual and summary]"/>
            </w:textInput>
          </w:ffData>
        </w:fldChar>
      </w:r>
      <w:r w:rsidR="00FE7005" w:rsidRPr="00203828">
        <w:rPr>
          <w:b/>
          <w:bCs/>
        </w:rPr>
        <w:instrText xml:space="preserve"> FORMTEXT </w:instrText>
      </w:r>
      <w:r w:rsidR="00FE7005" w:rsidRPr="00203828">
        <w:rPr>
          <w:b/>
          <w:bCs/>
        </w:rPr>
      </w:r>
      <w:r w:rsidR="00FE7005" w:rsidRPr="00203828">
        <w:rPr>
          <w:b/>
          <w:bCs/>
        </w:rPr>
        <w:fldChar w:fldCharType="separate"/>
      </w:r>
      <w:r w:rsidR="00FE7005" w:rsidRPr="00203828">
        <w:rPr>
          <w:b/>
          <w:bCs/>
          <w:noProof/>
        </w:rPr>
        <w:t>[individual/summary/individual and summary]</w:t>
      </w:r>
      <w:r w:rsidR="00FE7005" w:rsidRPr="00203828">
        <w:rPr>
          <w:b/>
          <w:bCs/>
        </w:rPr>
        <w:fldChar w:fldCharType="end"/>
      </w:r>
      <w:r w:rsidR="00FE7005" w:rsidRPr="00FE7005">
        <w:rPr>
          <w:bCs/>
        </w:rPr>
        <w:t xml:space="preserve"> level data.</w:t>
      </w:r>
    </w:p>
    <w:p w14:paraId="2CAC17EF" w14:textId="583E0F34" w:rsidR="00025391" w:rsidRDefault="00025391" w:rsidP="008D228D">
      <w:r>
        <w:t>5</w:t>
      </w:r>
      <w:r w:rsidRPr="00FE7005">
        <w:t xml:space="preserve">) The consortium </w:t>
      </w:r>
      <w:r w:rsidRPr="00203828">
        <w:rPr>
          <w:b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Pr="00203828">
        <w:rPr>
          <w:b/>
          <w:color w:val="000000" w:themeColor="text1"/>
        </w:rPr>
        <w:instrText xml:space="preserve"> FORMTEXT </w:instrText>
      </w:r>
      <w:r w:rsidRPr="00203828">
        <w:rPr>
          <w:b/>
          <w:color w:val="000000" w:themeColor="text1"/>
        </w:rPr>
      </w:r>
      <w:r w:rsidRPr="00203828">
        <w:rPr>
          <w:b/>
          <w:color w:val="000000" w:themeColor="text1"/>
        </w:rPr>
        <w:fldChar w:fldCharType="separate"/>
      </w:r>
      <w:r w:rsidRPr="00203828">
        <w:rPr>
          <w:b/>
          <w:noProof/>
          <w:color w:val="000000" w:themeColor="text1"/>
        </w:rPr>
        <w:t>[will/will not]</w:t>
      </w:r>
      <w:r w:rsidRPr="00203828">
        <w:rPr>
          <w:b/>
          <w:color w:val="000000" w:themeColor="text1"/>
        </w:rPr>
        <w:fldChar w:fldCharType="end"/>
      </w:r>
      <w:r w:rsidRPr="00FE7005">
        <w:t xml:space="preserve"> require new data.</w:t>
      </w:r>
    </w:p>
    <w:p w14:paraId="69B054A4" w14:textId="2A847784" w:rsidR="00025391" w:rsidRPr="00B646E3" w:rsidRDefault="00025391" w:rsidP="008D228D">
      <w:r>
        <w:t xml:space="preserve">If new data are required: The data the consortium proposes to collect from those in the HCHS/SOL are: </w:t>
      </w:r>
      <w:r w:rsidR="003A365B" w:rsidRPr="003725A7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3A365B" w:rsidRPr="003725A7">
        <w:rPr>
          <w:color w:val="4F81BD" w:themeColor="accent1"/>
        </w:rPr>
        <w:instrText xml:space="preserve"> FORMTEXT </w:instrText>
      </w:r>
      <w:r w:rsidR="003A365B" w:rsidRPr="003725A7">
        <w:rPr>
          <w:color w:val="4F81BD" w:themeColor="accent1"/>
        </w:rPr>
      </w:r>
      <w:r w:rsidR="003A365B" w:rsidRPr="003725A7">
        <w:rPr>
          <w:color w:val="4F81BD" w:themeColor="accent1"/>
        </w:rPr>
        <w:fldChar w:fldCharType="separate"/>
      </w:r>
      <w:r w:rsidR="003A365B" w:rsidRPr="003725A7">
        <w:rPr>
          <w:noProof/>
          <w:color w:val="4F81BD" w:themeColor="accent1"/>
        </w:rPr>
        <w:t> </w:t>
      </w:r>
      <w:r w:rsidR="003A365B" w:rsidRPr="003725A7">
        <w:rPr>
          <w:noProof/>
          <w:color w:val="4F81BD" w:themeColor="accent1"/>
        </w:rPr>
        <w:t> </w:t>
      </w:r>
      <w:r w:rsidR="003A365B" w:rsidRPr="003725A7">
        <w:rPr>
          <w:noProof/>
          <w:color w:val="4F81BD" w:themeColor="accent1"/>
        </w:rPr>
        <w:t> </w:t>
      </w:r>
      <w:r w:rsidR="003A365B" w:rsidRPr="003725A7">
        <w:rPr>
          <w:noProof/>
          <w:color w:val="4F81BD" w:themeColor="accent1"/>
        </w:rPr>
        <w:t> </w:t>
      </w:r>
      <w:r w:rsidR="003A365B" w:rsidRPr="003725A7">
        <w:rPr>
          <w:noProof/>
          <w:color w:val="4F81BD" w:themeColor="accent1"/>
        </w:rPr>
        <w:t> </w:t>
      </w:r>
      <w:r w:rsidR="003A365B" w:rsidRPr="003725A7">
        <w:rPr>
          <w:color w:val="4F81BD" w:themeColor="accent1"/>
        </w:rPr>
        <w:fldChar w:fldCharType="end"/>
      </w:r>
    </w:p>
    <w:p w14:paraId="1381D07F" w14:textId="77777777" w:rsidR="00705F5A" w:rsidRDefault="00AE6FAC" w:rsidP="008D228D">
      <w:r>
        <w:t>6) We agree that the consortium manuscripts proposals and draft manuscripts that include HCHS/SOL will go through the HCHS/SOL review process using the study website portal</w:t>
      </w:r>
      <w:r w:rsidR="00705F5A">
        <w:t xml:space="preserve"> on the HCHS/SOL format, not simply attaching files</w:t>
      </w:r>
      <w:r>
        <w:t xml:space="preserve">. </w:t>
      </w:r>
    </w:p>
    <w:p w14:paraId="19179E52" w14:textId="6A0AA8A3" w:rsidR="00FE7005" w:rsidRDefault="00E25BB4" w:rsidP="008D228D">
      <w:r>
        <w:t xml:space="preserve">Submit this form through </w:t>
      </w:r>
      <w:r w:rsidR="00AE0654" w:rsidRPr="00AE0654">
        <w:t xml:space="preserve">email </w:t>
      </w:r>
      <w:r w:rsidR="00AE0654">
        <w:t xml:space="preserve">to </w:t>
      </w:r>
      <w:r w:rsidR="00AE0654" w:rsidRPr="00AE0654">
        <w:t>us at hchsadministration@unc.edu</w:t>
      </w:r>
    </w:p>
    <w:sectPr w:rsidR="00FE7005" w:rsidSect="00EB6CA4">
      <w:footerReference w:type="default" r:id="rId7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B3375" w14:textId="77777777" w:rsidR="00670CC8" w:rsidRDefault="00670CC8" w:rsidP="00203828">
      <w:r>
        <w:separator/>
      </w:r>
    </w:p>
  </w:endnote>
  <w:endnote w:type="continuationSeparator" w:id="0">
    <w:p w14:paraId="580CB425" w14:textId="77777777" w:rsidR="00670CC8" w:rsidRDefault="00670CC8" w:rsidP="00203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F4FAE" w14:textId="2980EF4F" w:rsidR="00AE0654" w:rsidRDefault="00AE0654">
    <w:pPr>
      <w:pStyle w:val="Footer"/>
    </w:pPr>
    <w:r w:rsidRPr="007630C7">
      <w:rPr>
        <w:sz w:val="18"/>
        <w:szCs w:val="18"/>
      </w:rPr>
      <w:t xml:space="preserve">HCHS/SOL </w:t>
    </w:r>
    <w:r>
      <w:rPr>
        <w:sz w:val="18"/>
        <w:szCs w:val="18"/>
      </w:rPr>
      <w:t>Consortium</w:t>
    </w:r>
    <w:r w:rsidRPr="007630C7">
      <w:rPr>
        <w:sz w:val="18"/>
        <w:szCs w:val="18"/>
      </w:rPr>
      <w:t xml:space="preserve"> Proposal Version </w:t>
    </w:r>
    <w:r>
      <w:rPr>
        <w:sz w:val="18"/>
        <w:szCs w:val="18"/>
      </w:rPr>
      <w:t>1</w:t>
    </w:r>
    <w:r>
      <w:rPr>
        <w:sz w:val="18"/>
        <w:szCs w:val="18"/>
      </w:rPr>
      <w:t>.1</w:t>
    </w:r>
    <w:r>
      <w:rPr>
        <w:sz w:val="18"/>
        <w:szCs w:val="18"/>
      </w:rPr>
      <w:t xml:space="preserve"> </w:t>
    </w:r>
    <w:r w:rsidRPr="007630C7">
      <w:rPr>
        <w:sz w:val="18"/>
        <w:szCs w:val="18"/>
      </w:rPr>
      <w:t>(</w:t>
    </w:r>
    <w:r>
      <w:rPr>
        <w:sz w:val="18"/>
        <w:szCs w:val="18"/>
      </w:rPr>
      <w:t xml:space="preserve">June </w:t>
    </w:r>
    <w:r w:rsidRPr="007630C7">
      <w:rPr>
        <w:sz w:val="18"/>
        <w:szCs w:val="18"/>
      </w:rPr>
      <w:t>202</w:t>
    </w:r>
    <w:r>
      <w:rPr>
        <w:sz w:val="18"/>
        <w:szCs w:val="18"/>
      </w:rPr>
      <w:t>5 - 508 Compliant</w:t>
    </w:r>
    <w:r w:rsidRPr="007630C7">
      <w:rPr>
        <w:sz w:val="18"/>
        <w:szCs w:val="18"/>
      </w:rPr>
      <w:t>)</w:t>
    </w:r>
  </w:p>
  <w:p w14:paraId="502A0C91" w14:textId="77777777" w:rsidR="00AE0654" w:rsidRDefault="00AE06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F4B26" w14:textId="77777777" w:rsidR="00670CC8" w:rsidRDefault="00670CC8" w:rsidP="00203828">
      <w:r>
        <w:separator/>
      </w:r>
    </w:p>
  </w:footnote>
  <w:footnote w:type="continuationSeparator" w:id="0">
    <w:p w14:paraId="1ABAC410" w14:textId="77777777" w:rsidR="00670CC8" w:rsidRDefault="00670CC8" w:rsidP="00203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25391"/>
    <w:rsid w:val="000471BD"/>
    <w:rsid w:val="000B2B39"/>
    <w:rsid w:val="0010280F"/>
    <w:rsid w:val="001A088B"/>
    <w:rsid w:val="001F5B03"/>
    <w:rsid w:val="00203828"/>
    <w:rsid w:val="00212F00"/>
    <w:rsid w:val="002341B7"/>
    <w:rsid w:val="002559EB"/>
    <w:rsid w:val="002C6F81"/>
    <w:rsid w:val="003103E2"/>
    <w:rsid w:val="003725A7"/>
    <w:rsid w:val="003A365B"/>
    <w:rsid w:val="003D11D5"/>
    <w:rsid w:val="004106B5"/>
    <w:rsid w:val="00410E2C"/>
    <w:rsid w:val="00456746"/>
    <w:rsid w:val="00463493"/>
    <w:rsid w:val="0049629B"/>
    <w:rsid w:val="00592DF7"/>
    <w:rsid w:val="005C1084"/>
    <w:rsid w:val="00601EBB"/>
    <w:rsid w:val="00670CC8"/>
    <w:rsid w:val="00705F5A"/>
    <w:rsid w:val="007C4BAC"/>
    <w:rsid w:val="00821E9E"/>
    <w:rsid w:val="00822698"/>
    <w:rsid w:val="008256DA"/>
    <w:rsid w:val="008379B2"/>
    <w:rsid w:val="008D228D"/>
    <w:rsid w:val="008D25A0"/>
    <w:rsid w:val="00911B2C"/>
    <w:rsid w:val="009C6DEC"/>
    <w:rsid w:val="009D2E30"/>
    <w:rsid w:val="009F5441"/>
    <w:rsid w:val="00A56153"/>
    <w:rsid w:val="00AE0654"/>
    <w:rsid w:val="00AE6FAC"/>
    <w:rsid w:val="00B06959"/>
    <w:rsid w:val="00B46022"/>
    <w:rsid w:val="00B60017"/>
    <w:rsid w:val="00B646E3"/>
    <w:rsid w:val="00B96847"/>
    <w:rsid w:val="00BA19BC"/>
    <w:rsid w:val="00BD7364"/>
    <w:rsid w:val="00C771A1"/>
    <w:rsid w:val="00D04144"/>
    <w:rsid w:val="00D44954"/>
    <w:rsid w:val="00D44E2E"/>
    <w:rsid w:val="00D65AEF"/>
    <w:rsid w:val="00DA39E1"/>
    <w:rsid w:val="00DE41B6"/>
    <w:rsid w:val="00E138DA"/>
    <w:rsid w:val="00E25BB4"/>
    <w:rsid w:val="00E97494"/>
    <w:rsid w:val="00EB6CA4"/>
    <w:rsid w:val="00F51735"/>
    <w:rsid w:val="00FE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228D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228D"/>
    <w:pPr>
      <w:tabs>
        <w:tab w:val="left" w:pos="900"/>
      </w:tabs>
      <w:spacing w:after="120"/>
      <w:ind w:left="1440" w:hanging="144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A39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8D228D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93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ortium Proposal to the HCHS/SOL</dc:title>
  <dc:creator>CSCC</dc:creator>
  <cp:lastModifiedBy>Jeff J. Oberhaus</cp:lastModifiedBy>
  <cp:revision>10</cp:revision>
  <dcterms:created xsi:type="dcterms:W3CDTF">2024-05-06T17:59:00Z</dcterms:created>
  <dcterms:modified xsi:type="dcterms:W3CDTF">2025-06-20T17:18:00Z</dcterms:modified>
</cp:coreProperties>
</file>